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C2AA1C" w14:textId="77777777" w:rsidR="00CB3A28" w:rsidRDefault="00CB3A28" w:rsidP="00CB3A28">
      <w:pPr>
        <w:spacing w:after="0"/>
      </w:pPr>
      <w:bookmarkStart w:id="0" w:name="_GoBack"/>
      <w:bookmarkEnd w:id="0"/>
    </w:p>
    <w:p w14:paraId="48C2AA1D" w14:textId="77777777" w:rsidR="00CB3A28" w:rsidRDefault="00CB3A28" w:rsidP="00CB3A28">
      <w:pPr>
        <w:spacing w:after="0"/>
      </w:pPr>
      <w:r>
        <w:tab/>
      </w:r>
      <w:r>
        <w:tab/>
      </w:r>
      <w:r>
        <w:tab/>
      </w:r>
      <w:r>
        <w:tab/>
      </w:r>
      <w:r>
        <w:tab/>
        <w:t xml:space="preserve">101 </w:t>
      </w:r>
      <w:r w:rsidR="000B066D">
        <w:t>Activities</w:t>
      </w:r>
      <w:r>
        <w:t xml:space="preserve"> For People With Dementia</w:t>
      </w:r>
    </w:p>
    <w:p w14:paraId="48C2AA1E" w14:textId="77777777" w:rsidR="00CB3A28" w:rsidRDefault="00CB3A28" w:rsidP="00CB3A28">
      <w:pPr>
        <w:spacing w:after="0"/>
      </w:pPr>
      <w:r>
        <w:t>Listen to music</w:t>
      </w:r>
    </w:p>
    <w:p w14:paraId="48C2AA1F" w14:textId="77777777" w:rsidR="00CB3A28" w:rsidRDefault="00CB3A28" w:rsidP="00CB3A28">
      <w:pPr>
        <w:spacing w:after="0"/>
      </w:pPr>
      <w:r>
        <w:t>Toss a ball</w:t>
      </w:r>
      <w:r>
        <w:tab/>
      </w:r>
    </w:p>
    <w:p w14:paraId="48C2AA20" w14:textId="77777777" w:rsidR="00CB3A28" w:rsidRDefault="00CB3A28" w:rsidP="00CB3A28">
      <w:pPr>
        <w:spacing w:after="0"/>
      </w:pPr>
      <w:r>
        <w:t>Color pictures</w:t>
      </w:r>
    </w:p>
    <w:p w14:paraId="48C2AA21" w14:textId="77777777" w:rsidR="00CB3A28" w:rsidRDefault="00CB3A28" w:rsidP="00CB3A28">
      <w:pPr>
        <w:spacing w:after="0"/>
      </w:pPr>
      <w:r>
        <w:t>Make homemade lemonade</w:t>
      </w:r>
    </w:p>
    <w:p w14:paraId="48C2AA22" w14:textId="77777777" w:rsidR="00CB3A28" w:rsidRDefault="00CB3A28" w:rsidP="00CB3A28">
      <w:pPr>
        <w:spacing w:after="0"/>
      </w:pPr>
      <w:r>
        <w:t>Count trading cards</w:t>
      </w:r>
    </w:p>
    <w:p w14:paraId="48C2AA23" w14:textId="77777777" w:rsidR="00CB3A28" w:rsidRDefault="00CB3A28" w:rsidP="00CB3A28">
      <w:pPr>
        <w:spacing w:after="0"/>
      </w:pPr>
      <w:r>
        <w:t>Clip coupons</w:t>
      </w:r>
    </w:p>
    <w:p w14:paraId="48C2AA24" w14:textId="77777777" w:rsidR="00CB3A28" w:rsidRDefault="00CB3A28" w:rsidP="00CB3A28">
      <w:pPr>
        <w:spacing w:after="0"/>
      </w:pPr>
      <w:r>
        <w:t>Sort poker chips</w:t>
      </w:r>
    </w:p>
    <w:p w14:paraId="48C2AA25" w14:textId="77777777" w:rsidR="00CB3A28" w:rsidRDefault="00CB3A28" w:rsidP="00CB3A28">
      <w:pPr>
        <w:spacing w:after="0"/>
      </w:pPr>
      <w:r>
        <w:t>Read out loud chapters from Harry Potter books or other favorite stories</w:t>
      </w:r>
    </w:p>
    <w:p w14:paraId="48C2AA26" w14:textId="77777777" w:rsidR="00CB3A28" w:rsidRDefault="00CB3A28" w:rsidP="00CB3A28">
      <w:pPr>
        <w:spacing w:after="0"/>
      </w:pPr>
      <w:r>
        <w:t>Rake leaves</w:t>
      </w:r>
    </w:p>
    <w:p w14:paraId="48C2AA27" w14:textId="77777777" w:rsidR="00CB3A28" w:rsidRDefault="00CB3A28" w:rsidP="00CB3A28">
      <w:pPr>
        <w:spacing w:after="0"/>
      </w:pPr>
      <w:r>
        <w:t>String beads</w:t>
      </w:r>
    </w:p>
    <w:p w14:paraId="48C2AA28" w14:textId="77777777" w:rsidR="00CB3A28" w:rsidRDefault="00CB3A28" w:rsidP="00CB3A28">
      <w:pPr>
        <w:spacing w:after="0"/>
      </w:pPr>
      <w:r>
        <w:t>Bake cookies</w:t>
      </w:r>
    </w:p>
    <w:p w14:paraId="48C2AA29" w14:textId="77777777" w:rsidR="00CB3A28" w:rsidRDefault="00CB3A28" w:rsidP="00CB3A28">
      <w:pPr>
        <w:spacing w:after="0"/>
      </w:pPr>
      <w:r>
        <w:t>Take photos of the person and you and create a collage</w:t>
      </w:r>
    </w:p>
    <w:p w14:paraId="48C2AA2A" w14:textId="77777777" w:rsidR="00CB3A28" w:rsidRDefault="00CB3A28" w:rsidP="00CB3A28">
      <w:pPr>
        <w:spacing w:after="0"/>
      </w:pPr>
      <w:r>
        <w:t>Brush or comb one another’s hair</w:t>
      </w:r>
    </w:p>
    <w:p w14:paraId="48C2AA2B" w14:textId="77777777" w:rsidR="00CB3A28" w:rsidRDefault="00CB3A28" w:rsidP="00CB3A28">
      <w:pPr>
        <w:spacing w:after="0"/>
      </w:pPr>
      <w:r>
        <w:t>Participate in the Alzheimer’s Association Walk to End Alzheimer's.</w:t>
      </w:r>
    </w:p>
    <w:p w14:paraId="48C2AA2C" w14:textId="77777777" w:rsidR="00CB3A28" w:rsidRDefault="00CB3A28" w:rsidP="00CB3A28">
      <w:pPr>
        <w:spacing w:after="0"/>
      </w:pPr>
      <w:r>
        <w:t>To learn more about Walk, please click here.</w:t>
      </w:r>
    </w:p>
    <w:p w14:paraId="48C2AA2D" w14:textId="77777777" w:rsidR="00CB3A28" w:rsidRDefault="00CB3A28" w:rsidP="00CB3A28">
      <w:pPr>
        <w:spacing w:after="0"/>
      </w:pPr>
      <w:r>
        <w:t>Plant seeds indoors or outdoors</w:t>
      </w:r>
    </w:p>
    <w:p w14:paraId="48C2AA2E" w14:textId="77777777" w:rsidR="00CB3A28" w:rsidRDefault="00CB3A28" w:rsidP="00CB3A28">
      <w:pPr>
        <w:spacing w:after="0"/>
      </w:pPr>
      <w:r>
        <w:t>Look at family photographs</w:t>
      </w:r>
    </w:p>
    <w:p w14:paraId="48C2AA2F" w14:textId="77777777" w:rsidR="00CB3A28" w:rsidRDefault="00CB3A28" w:rsidP="00CB3A28">
      <w:pPr>
        <w:spacing w:after="0"/>
      </w:pPr>
      <w:r>
        <w:t>Wipe off the kitchen table</w:t>
      </w:r>
    </w:p>
    <w:p w14:paraId="48C2AA30" w14:textId="77777777" w:rsidR="00CB3A28" w:rsidRDefault="00CB3A28" w:rsidP="00CB3A28">
      <w:pPr>
        <w:spacing w:after="0"/>
      </w:pPr>
      <w:r>
        <w:t xml:space="preserve">Weed the </w:t>
      </w:r>
      <w:r w:rsidRPr="0037750A">
        <w:rPr>
          <w:noProof/>
        </w:rPr>
        <w:t>flowerbed</w:t>
      </w:r>
      <w:r>
        <w:t xml:space="preserve"> or tend to the garden</w:t>
      </w:r>
    </w:p>
    <w:p w14:paraId="48C2AA31" w14:textId="77777777" w:rsidR="00CB3A28" w:rsidRDefault="00CB3A28" w:rsidP="00CB3A28">
      <w:pPr>
        <w:spacing w:after="0"/>
      </w:pPr>
      <w:r>
        <w:t>Fold laundry</w:t>
      </w:r>
    </w:p>
    <w:p w14:paraId="48C2AA32" w14:textId="77777777" w:rsidR="00CB3A28" w:rsidRDefault="00CB3A28" w:rsidP="00CB3A28">
      <w:pPr>
        <w:spacing w:after="0"/>
      </w:pPr>
      <w:r>
        <w:t>Have a friend visit with a well-behaved pet</w:t>
      </w:r>
    </w:p>
    <w:p w14:paraId="48C2AA33" w14:textId="77777777" w:rsidR="00CB3A28" w:rsidRDefault="00CB3A28" w:rsidP="00CB3A28">
      <w:pPr>
        <w:spacing w:after="0"/>
      </w:pPr>
      <w:r>
        <w:t>Cut pictures out of greeting cards or magazines</w:t>
      </w:r>
    </w:p>
    <w:p w14:paraId="48C2AA34" w14:textId="77777777" w:rsidR="00CB3A28" w:rsidRDefault="00CB3A28" w:rsidP="00CB3A28">
      <w:pPr>
        <w:spacing w:after="0"/>
      </w:pPr>
      <w:r>
        <w:t>Play dominoes</w:t>
      </w:r>
    </w:p>
    <w:p w14:paraId="48C2AA35" w14:textId="77777777" w:rsidR="00CB3A28" w:rsidRDefault="00CB3A28" w:rsidP="00CB3A28">
      <w:pPr>
        <w:spacing w:after="0"/>
      </w:pPr>
      <w:r>
        <w:t>Ask the person about his or her favorite childhood books or cartoon characters (you can share yours too)</w:t>
      </w:r>
    </w:p>
    <w:p w14:paraId="48C2AA36" w14:textId="77777777" w:rsidR="00CB3A28" w:rsidRDefault="00CB3A28" w:rsidP="00CB3A28">
      <w:pPr>
        <w:spacing w:after="0"/>
      </w:pPr>
      <w:r>
        <w:t>Bake homemade bread</w:t>
      </w:r>
    </w:p>
    <w:p w14:paraId="48C2AA37" w14:textId="77777777" w:rsidR="00CB3A28" w:rsidRDefault="00CB3A28" w:rsidP="00CB3A28">
      <w:pPr>
        <w:spacing w:after="0"/>
      </w:pPr>
      <w:r>
        <w:t>Sort objects by shape or color</w:t>
      </w:r>
    </w:p>
    <w:p w14:paraId="48C2AA38" w14:textId="77777777" w:rsidR="00CB3A28" w:rsidRDefault="00CB3A28" w:rsidP="00CB3A28">
      <w:pPr>
        <w:spacing w:after="0"/>
      </w:pPr>
      <w:r>
        <w:t>Sing old songs</w:t>
      </w:r>
    </w:p>
    <w:p w14:paraId="48C2AA39" w14:textId="77777777" w:rsidR="00CB3A28" w:rsidRDefault="00CB3A28" w:rsidP="00CB3A28">
      <w:pPr>
        <w:spacing w:after="0"/>
      </w:pPr>
      <w:r>
        <w:t>Invite the person to tell you more when he or she talks about a memory</w:t>
      </w:r>
    </w:p>
    <w:p w14:paraId="48C2AA3A" w14:textId="77777777" w:rsidR="00CB3A28" w:rsidRDefault="00CB3A28" w:rsidP="00CB3A28">
      <w:pPr>
        <w:spacing w:after="0"/>
      </w:pPr>
      <w:r>
        <w:t>Put silverware away</w:t>
      </w:r>
    </w:p>
    <w:p w14:paraId="48C2AA3B" w14:textId="77777777" w:rsidR="00CB3A28" w:rsidRDefault="00CB3A28" w:rsidP="00CB3A28">
      <w:pPr>
        <w:spacing w:after="0"/>
      </w:pPr>
      <w:r>
        <w:t>Make a Valentine card</w:t>
      </w:r>
    </w:p>
    <w:p w14:paraId="48C2AA3C" w14:textId="77777777" w:rsidR="00CB3A28" w:rsidRDefault="00CB3A28" w:rsidP="00CB3A28">
      <w:pPr>
        <w:spacing w:after="0"/>
      </w:pPr>
      <w:r>
        <w:t>Play favorite songs and sing</w:t>
      </w:r>
    </w:p>
    <w:p w14:paraId="48C2AA3D" w14:textId="77777777" w:rsidR="00CB3A28" w:rsidRDefault="00CB3A28" w:rsidP="00CB3A28">
      <w:pPr>
        <w:spacing w:after="0"/>
      </w:pPr>
      <w:r>
        <w:t>Ask the person about his or her brothers or sisters</w:t>
      </w:r>
    </w:p>
    <w:p w14:paraId="48C2AA3E" w14:textId="77777777" w:rsidR="00CB3A28" w:rsidRDefault="00CB3A28" w:rsidP="00CB3A28">
      <w:pPr>
        <w:spacing w:after="0"/>
      </w:pPr>
      <w:r>
        <w:t>Play with tops or jacks</w:t>
      </w:r>
    </w:p>
    <w:p w14:paraId="48C2AA3F" w14:textId="77777777" w:rsidR="00CB3A28" w:rsidRDefault="00CB3A28" w:rsidP="00CB3A28">
      <w:pPr>
        <w:spacing w:after="0"/>
      </w:pPr>
      <w:r>
        <w:t>Make a scrapbook</w:t>
      </w:r>
    </w:p>
    <w:p w14:paraId="48C2AA40" w14:textId="77777777" w:rsidR="00CB3A28" w:rsidRDefault="00CB3A28" w:rsidP="00CB3A28">
      <w:pPr>
        <w:spacing w:after="0"/>
      </w:pPr>
      <w:r>
        <w:t>Take a walk around the yard</w:t>
      </w:r>
    </w:p>
    <w:p w14:paraId="48C2AA41" w14:textId="77777777" w:rsidR="00CB3A28" w:rsidRDefault="00CB3A28" w:rsidP="00CB3A28">
      <w:pPr>
        <w:spacing w:after="0"/>
      </w:pPr>
      <w:r>
        <w:t>Write a poem together</w:t>
      </w:r>
    </w:p>
    <w:p w14:paraId="48C2AA42" w14:textId="77777777" w:rsidR="00CB3A28" w:rsidRDefault="00CB3A28" w:rsidP="00CB3A28">
      <w:pPr>
        <w:spacing w:after="0"/>
      </w:pPr>
      <w:r>
        <w:t>Reminisce about the first day of school</w:t>
      </w:r>
    </w:p>
    <w:p w14:paraId="48C2AA43" w14:textId="77777777" w:rsidR="00CB3A28" w:rsidRDefault="00CB3A28" w:rsidP="00CB3A28">
      <w:pPr>
        <w:spacing w:after="0"/>
      </w:pPr>
      <w:r>
        <w:t>String Cheerios® to hang outside for birds</w:t>
      </w:r>
    </w:p>
    <w:p w14:paraId="48C2AA44" w14:textId="77777777" w:rsidR="00CB3A28" w:rsidRDefault="00CB3A28" w:rsidP="00CB3A28">
      <w:pPr>
        <w:spacing w:after="0"/>
      </w:pPr>
      <w:r>
        <w:t>Make a fresh fruit salad</w:t>
      </w:r>
    </w:p>
    <w:p w14:paraId="48C2AA45" w14:textId="77777777" w:rsidR="00CB3A28" w:rsidRDefault="00CB3A28" w:rsidP="00CB3A28">
      <w:pPr>
        <w:spacing w:after="0"/>
      </w:pPr>
      <w:r>
        <w:t>Color paper shamrocks green</w:t>
      </w:r>
    </w:p>
    <w:p w14:paraId="48C2AA46" w14:textId="77777777" w:rsidR="00CB3A28" w:rsidRDefault="00CB3A28" w:rsidP="00CB3A28">
      <w:pPr>
        <w:spacing w:after="0"/>
      </w:pPr>
      <w:r>
        <w:t>Fold towels</w:t>
      </w:r>
    </w:p>
    <w:p w14:paraId="48C2AA47" w14:textId="77777777" w:rsidR="00CB3A28" w:rsidRDefault="00CB3A28" w:rsidP="00CB3A28">
      <w:pPr>
        <w:spacing w:after="0"/>
      </w:pPr>
      <w:r>
        <w:t>Have an afternoon tea party</w:t>
      </w:r>
    </w:p>
    <w:p w14:paraId="48C2AA48" w14:textId="77777777" w:rsidR="00CB3A28" w:rsidRDefault="00CB3A28" w:rsidP="00CB3A28">
      <w:pPr>
        <w:spacing w:after="0"/>
      </w:pPr>
      <w:r>
        <w:t>Talk about great inventions</w:t>
      </w:r>
    </w:p>
    <w:p w14:paraId="48C2AA49" w14:textId="77777777" w:rsidR="00CB3A28" w:rsidRDefault="00CB3A28" w:rsidP="00CB3A28">
      <w:pPr>
        <w:spacing w:after="0"/>
      </w:pPr>
      <w:r>
        <w:t>Look through the pages of a clothes catalog</w:t>
      </w:r>
    </w:p>
    <w:p w14:paraId="48C2AA4A" w14:textId="77777777" w:rsidR="00CB3A28" w:rsidRDefault="00CB3A28" w:rsidP="00CB3A28">
      <w:pPr>
        <w:spacing w:after="0"/>
      </w:pPr>
      <w:r>
        <w:t>Look at a map of the United States and identify states and capitals</w:t>
      </w:r>
    </w:p>
    <w:p w14:paraId="48C2AA4B" w14:textId="77777777" w:rsidR="00CB3A28" w:rsidRDefault="00CB3A28" w:rsidP="00CB3A28">
      <w:pPr>
        <w:spacing w:after="0"/>
      </w:pPr>
      <w:r>
        <w:t>Make a family tree poster</w:t>
      </w:r>
    </w:p>
    <w:p w14:paraId="48C2AA4C" w14:textId="77777777" w:rsidR="00CB3A28" w:rsidRDefault="00CB3A28" w:rsidP="00CB3A28">
      <w:pPr>
        <w:spacing w:after="0"/>
      </w:pPr>
      <w:r>
        <w:t>Color a picture of our flag</w:t>
      </w:r>
    </w:p>
    <w:p w14:paraId="48C2AA4D" w14:textId="77777777" w:rsidR="00CB3A28" w:rsidRDefault="00CB3A28" w:rsidP="00CB3A28">
      <w:pPr>
        <w:spacing w:after="0"/>
      </w:pPr>
      <w:r>
        <w:lastRenderedPageBreak/>
        <w:t>Eat a picnic lunch outside</w:t>
      </w:r>
    </w:p>
    <w:p w14:paraId="48C2AA4E" w14:textId="77777777" w:rsidR="00CB3A28" w:rsidRDefault="00CB3A28" w:rsidP="00CB3A28">
      <w:pPr>
        <w:spacing w:after="0"/>
      </w:pPr>
      <w:r>
        <w:t>Water house plants</w:t>
      </w:r>
    </w:p>
    <w:p w14:paraId="48C2AA4F" w14:textId="77777777" w:rsidR="00CB3A28" w:rsidRDefault="00CB3A28" w:rsidP="00CB3A28">
      <w:pPr>
        <w:spacing w:after="0"/>
      </w:pPr>
      <w:r>
        <w:t>Play horseshoes</w:t>
      </w:r>
    </w:p>
    <w:p w14:paraId="48C2AA50" w14:textId="77777777" w:rsidR="00CB3A28" w:rsidRDefault="00CB3A28" w:rsidP="00CB3A28">
      <w:pPr>
        <w:spacing w:after="0"/>
      </w:pPr>
      <w:r>
        <w:t>Dance</w:t>
      </w:r>
    </w:p>
    <w:p w14:paraId="48C2AA51" w14:textId="77777777" w:rsidR="00CB3A28" w:rsidRDefault="00CB3A28" w:rsidP="00CB3A28">
      <w:pPr>
        <w:spacing w:after="0"/>
      </w:pPr>
      <w:r>
        <w:t>Watch Sesame Street together</w:t>
      </w:r>
    </w:p>
    <w:p w14:paraId="48C2AA52" w14:textId="77777777" w:rsidR="00CB3A28" w:rsidRDefault="00CB3A28" w:rsidP="00CB3A28">
      <w:pPr>
        <w:spacing w:after="0"/>
      </w:pPr>
      <w:r>
        <w:t>Make homemade ice cream</w:t>
      </w:r>
    </w:p>
    <w:p w14:paraId="48C2AA53" w14:textId="77777777" w:rsidR="00CB3A28" w:rsidRDefault="00CB3A28" w:rsidP="00CB3A28">
      <w:pPr>
        <w:spacing w:after="0"/>
      </w:pPr>
      <w:r>
        <w:t>Make holiday cards</w:t>
      </w:r>
    </w:p>
    <w:p w14:paraId="48C2AA54" w14:textId="77777777" w:rsidR="00CB3A28" w:rsidRDefault="00CB3A28" w:rsidP="00CB3A28">
      <w:pPr>
        <w:spacing w:after="0"/>
      </w:pPr>
      <w:r>
        <w:t>Reminisce about favorite sports activities the person enjoyed while growing up</w:t>
      </w:r>
    </w:p>
    <w:p w14:paraId="48C2AA55" w14:textId="77777777" w:rsidR="00CB3A28" w:rsidRDefault="00CB3A28" w:rsidP="00CB3A28">
      <w:pPr>
        <w:spacing w:after="0"/>
      </w:pPr>
      <w:r>
        <w:t>Write a letter to a friend or family member</w:t>
      </w:r>
    </w:p>
    <w:p w14:paraId="48C2AA56" w14:textId="77777777" w:rsidR="00CB3A28" w:rsidRDefault="00CB3A28" w:rsidP="00CB3A28">
      <w:pPr>
        <w:spacing w:after="0"/>
      </w:pPr>
      <w:r>
        <w:t>Dress in your favorite football or soccer team's color</w:t>
      </w:r>
    </w:p>
    <w:p w14:paraId="48C2AA57" w14:textId="77777777" w:rsidR="00CB3A28" w:rsidRDefault="00CB3A28" w:rsidP="00CB3A28">
      <w:pPr>
        <w:spacing w:after="0"/>
      </w:pPr>
      <w:r>
        <w:t>Name the presidents</w:t>
      </w:r>
    </w:p>
    <w:p w14:paraId="48C2AA58" w14:textId="77777777" w:rsidR="00CB3A28" w:rsidRDefault="00CB3A28" w:rsidP="00CB3A28">
      <w:pPr>
        <w:spacing w:after="0"/>
      </w:pPr>
      <w:r>
        <w:t>Give a manicure</w:t>
      </w:r>
    </w:p>
    <w:p w14:paraId="48C2AA59" w14:textId="77777777" w:rsidR="00CB3A28" w:rsidRDefault="00CB3A28" w:rsidP="00CB3A28">
      <w:pPr>
        <w:spacing w:after="0"/>
      </w:pPr>
      <w:r>
        <w:t>Make paper butterflies</w:t>
      </w:r>
    </w:p>
    <w:p w14:paraId="48C2AA5A" w14:textId="77777777" w:rsidR="00CB3A28" w:rsidRDefault="00CB3A28" w:rsidP="00CB3A28">
      <w:pPr>
        <w:spacing w:after="0"/>
      </w:pPr>
      <w:r>
        <w:t>Finish famous sayings</w:t>
      </w:r>
    </w:p>
    <w:p w14:paraId="48C2AA5B" w14:textId="77777777" w:rsidR="00CB3A28" w:rsidRDefault="00CB3A28" w:rsidP="00CB3A28">
      <w:pPr>
        <w:spacing w:after="0"/>
      </w:pPr>
      <w:r>
        <w:t>Feed the ducks</w:t>
      </w:r>
    </w:p>
    <w:p w14:paraId="48C2AA5C" w14:textId="77777777" w:rsidR="00CB3A28" w:rsidRDefault="00CB3A28" w:rsidP="00CB3A28">
      <w:pPr>
        <w:spacing w:after="0"/>
      </w:pPr>
      <w:r>
        <w:t>Model with play dough</w:t>
      </w:r>
    </w:p>
    <w:p w14:paraId="48C2AA5D" w14:textId="77777777" w:rsidR="00CB3A28" w:rsidRDefault="00CB3A28" w:rsidP="00CB3A28">
      <w:pPr>
        <w:spacing w:after="0"/>
      </w:pPr>
      <w:r>
        <w:t>Look at pictures in a comic book</w:t>
      </w:r>
    </w:p>
    <w:p w14:paraId="48C2AA5E" w14:textId="77777777" w:rsidR="00CB3A28" w:rsidRDefault="00CB3A28" w:rsidP="00CB3A28">
      <w:pPr>
        <w:spacing w:after="0"/>
      </w:pPr>
      <w:r>
        <w:t>Put a puzzle together</w:t>
      </w:r>
    </w:p>
    <w:p w14:paraId="48C2AA5F" w14:textId="77777777" w:rsidR="00CB3A28" w:rsidRDefault="00CB3A28" w:rsidP="00CB3A28">
      <w:pPr>
        <w:spacing w:after="0"/>
      </w:pPr>
      <w:r>
        <w:t>Sand wood</w:t>
      </w:r>
    </w:p>
    <w:p w14:paraId="48C2AA60" w14:textId="77777777" w:rsidR="00CB3A28" w:rsidRDefault="00CB3A28" w:rsidP="00CB3A28">
      <w:pPr>
        <w:spacing w:after="0"/>
      </w:pPr>
      <w:r>
        <w:t>Rub in hand lotion</w:t>
      </w:r>
    </w:p>
    <w:p w14:paraId="48C2AA61" w14:textId="77777777" w:rsidR="00CB3A28" w:rsidRDefault="00CB3A28" w:rsidP="00CB3A28">
      <w:pPr>
        <w:spacing w:after="0"/>
      </w:pPr>
      <w:r>
        <w:t>Arrange fresh flowers</w:t>
      </w:r>
    </w:p>
    <w:p w14:paraId="48C2AA62" w14:textId="77777777" w:rsidR="00CB3A28" w:rsidRDefault="00CB3A28" w:rsidP="00CB3A28">
      <w:pPr>
        <w:spacing w:after="0"/>
      </w:pPr>
      <w:r>
        <w:t>Remember famous people</w:t>
      </w:r>
    </w:p>
    <w:p w14:paraId="48C2AA63" w14:textId="77777777" w:rsidR="00CB3A28" w:rsidRDefault="00CB3A28" w:rsidP="00CB3A28">
      <w:pPr>
        <w:spacing w:after="0"/>
      </w:pPr>
      <w:r>
        <w:t>Recite nursery rhymes</w:t>
      </w:r>
    </w:p>
    <w:p w14:paraId="48C2AA64" w14:textId="77777777" w:rsidR="00CB3A28" w:rsidRDefault="00CB3A28" w:rsidP="00CB3A28">
      <w:pPr>
        <w:spacing w:after="0"/>
      </w:pPr>
      <w:r>
        <w:t>Make peanut butter sandwiches</w:t>
      </w:r>
    </w:p>
    <w:p w14:paraId="48C2AA65" w14:textId="77777777" w:rsidR="00CB3A28" w:rsidRDefault="00CB3A28" w:rsidP="00CB3A28">
      <w:pPr>
        <w:spacing w:after="0"/>
      </w:pPr>
      <w:r>
        <w:t>Cut up used paper for scratch paper</w:t>
      </w:r>
    </w:p>
    <w:p w14:paraId="48C2AA66" w14:textId="77777777" w:rsidR="00CB3A28" w:rsidRDefault="00CB3A28" w:rsidP="00CB3A28">
      <w:pPr>
        <w:spacing w:after="0"/>
      </w:pPr>
      <w:r>
        <w:t>Blow bubbles</w:t>
      </w:r>
    </w:p>
    <w:p w14:paraId="48C2AA67" w14:textId="77777777" w:rsidR="00CB3A28" w:rsidRDefault="00CB3A28" w:rsidP="00CB3A28">
      <w:pPr>
        <w:spacing w:after="0"/>
      </w:pPr>
      <w:r>
        <w:t>Take care of a fish tank</w:t>
      </w:r>
    </w:p>
    <w:p w14:paraId="48C2AA68" w14:textId="77777777" w:rsidR="00CB3A28" w:rsidRDefault="00CB3A28" w:rsidP="00CB3A28">
      <w:pPr>
        <w:spacing w:after="0"/>
      </w:pPr>
      <w:r>
        <w:t>Bake cupcakes and decorate them</w:t>
      </w:r>
    </w:p>
    <w:p w14:paraId="48C2AA69" w14:textId="77777777" w:rsidR="00CB3A28" w:rsidRDefault="00CB3A28" w:rsidP="00CB3A28">
      <w:pPr>
        <w:spacing w:after="0"/>
      </w:pPr>
      <w:r>
        <w:t>Interview the person about his or her life using either a video camera or cassette recorder</w:t>
      </w:r>
    </w:p>
    <w:p w14:paraId="48C2AA6A" w14:textId="77777777" w:rsidR="00CB3A28" w:rsidRDefault="00CB3A28" w:rsidP="00CB3A28">
      <w:pPr>
        <w:spacing w:after="0"/>
      </w:pPr>
      <w:r>
        <w:t>Play Hangman</w:t>
      </w:r>
    </w:p>
    <w:p w14:paraId="48C2AA6B" w14:textId="77777777" w:rsidR="00CB3A28" w:rsidRDefault="00CB3A28" w:rsidP="00CB3A28">
      <w:pPr>
        <w:spacing w:after="0"/>
      </w:pPr>
      <w:r>
        <w:t>Finger paint</w:t>
      </w:r>
    </w:p>
    <w:p w14:paraId="48C2AA6C" w14:textId="77777777" w:rsidR="00CB3A28" w:rsidRDefault="00CB3A28" w:rsidP="00CB3A28">
      <w:pPr>
        <w:spacing w:after="0"/>
      </w:pPr>
      <w:r>
        <w:t>Cut out pictures from magazines</w:t>
      </w:r>
    </w:p>
    <w:p w14:paraId="48C2AA6D" w14:textId="77777777" w:rsidR="00CB3A28" w:rsidRDefault="00CB3A28" w:rsidP="00CB3A28">
      <w:pPr>
        <w:spacing w:after="0"/>
      </w:pPr>
      <w:r>
        <w:t>Put coins in a jar</w:t>
      </w:r>
    </w:p>
    <w:p w14:paraId="48C2AA6E" w14:textId="77777777" w:rsidR="00CB3A28" w:rsidRDefault="00CB3A28" w:rsidP="00CB3A28">
      <w:pPr>
        <w:spacing w:after="0"/>
      </w:pPr>
      <w:r>
        <w:t>Put bird seed out for the birds</w:t>
      </w:r>
    </w:p>
    <w:p w14:paraId="48C2AA6F" w14:textId="77777777" w:rsidR="00CB3A28" w:rsidRDefault="00CB3A28" w:rsidP="00CB3A28">
      <w:pPr>
        <w:spacing w:after="0"/>
      </w:pPr>
      <w:r>
        <w:t>Decorate a pumpkin</w:t>
      </w:r>
    </w:p>
    <w:p w14:paraId="48C2AA70" w14:textId="77777777" w:rsidR="00CB3A28" w:rsidRDefault="00CB3A28" w:rsidP="00CB3A28">
      <w:pPr>
        <w:spacing w:after="0"/>
      </w:pPr>
      <w:r>
        <w:t>Reminisce about a favorite summer</w:t>
      </w:r>
    </w:p>
    <w:p w14:paraId="48C2AA71" w14:textId="77777777" w:rsidR="00CB3A28" w:rsidRDefault="00CB3A28" w:rsidP="00CB3A28">
      <w:pPr>
        <w:spacing w:after="0"/>
      </w:pPr>
      <w:r>
        <w:t>Roll yarn into a ball</w:t>
      </w:r>
    </w:p>
    <w:p w14:paraId="48C2AA72" w14:textId="77777777" w:rsidR="00CB3A28" w:rsidRDefault="00CB3A28" w:rsidP="00CB3A28">
      <w:pPr>
        <w:spacing w:after="0"/>
      </w:pPr>
      <w:r>
        <w:t>Trace and cut out autumn leaves</w:t>
      </w:r>
    </w:p>
    <w:p w14:paraId="48C2AA73" w14:textId="77777777" w:rsidR="00CB3A28" w:rsidRDefault="00CB3A28" w:rsidP="00CB3A28">
      <w:pPr>
        <w:spacing w:after="0"/>
      </w:pPr>
      <w:r>
        <w:t>Cook a favorite family recipe together</w:t>
      </w:r>
    </w:p>
    <w:p w14:paraId="48C2AA74" w14:textId="77777777" w:rsidR="00CB3A28" w:rsidRDefault="00CB3A28" w:rsidP="00CB3A28">
      <w:pPr>
        <w:spacing w:after="0"/>
      </w:pPr>
      <w:r>
        <w:t>Gather a yellow sponge, crayons, paper and tape and make a SpongeBob SquarePants</w:t>
      </w:r>
    </w:p>
    <w:p w14:paraId="48C2AA75" w14:textId="77777777" w:rsidR="00CB3A28" w:rsidRDefault="00CB3A28" w:rsidP="00CB3A28">
      <w:pPr>
        <w:spacing w:after="0"/>
      </w:pPr>
      <w:r>
        <w:t>Wash silverware</w:t>
      </w:r>
    </w:p>
    <w:p w14:paraId="48C2AA76" w14:textId="77777777" w:rsidR="00CB3A28" w:rsidRDefault="00CB3A28" w:rsidP="00CB3A28">
      <w:pPr>
        <w:spacing w:after="0"/>
      </w:pPr>
      <w:r>
        <w:t>Ask the person to show you how to knit or sew (or another favorite hobby)</w:t>
      </w:r>
    </w:p>
    <w:p w14:paraId="48C2AA77" w14:textId="77777777" w:rsidR="00CB3A28" w:rsidRDefault="00CB3A28" w:rsidP="00CB3A28">
      <w:pPr>
        <w:spacing w:after="0"/>
      </w:pPr>
      <w:r>
        <w:t>Make a picture frame our of popsicle sticks and glitter</w:t>
      </w:r>
    </w:p>
    <w:p w14:paraId="48C2AA78" w14:textId="77777777" w:rsidR="00CB3A28" w:rsidRDefault="00CB3A28" w:rsidP="00CB3A28">
      <w:pPr>
        <w:spacing w:after="0"/>
      </w:pPr>
      <w:r>
        <w:t>Play a musical instrument</w:t>
      </w:r>
    </w:p>
    <w:p w14:paraId="48C2AA79" w14:textId="77777777" w:rsidR="00CB3A28" w:rsidRDefault="00CB3A28" w:rsidP="00CB3A28">
      <w:pPr>
        <w:spacing w:after="0"/>
      </w:pPr>
      <w:r>
        <w:t>Keep a journal together</w:t>
      </w:r>
    </w:p>
    <w:p w14:paraId="48C2AA7A" w14:textId="77777777" w:rsidR="00CB3A28" w:rsidRDefault="00CB3A28" w:rsidP="00CB3A28">
      <w:pPr>
        <w:spacing w:after="0"/>
      </w:pPr>
      <w:r>
        <w:t>Ask the person to talk about his or her favorite sports hero</w:t>
      </w:r>
    </w:p>
    <w:p w14:paraId="48C2AA7B" w14:textId="77777777" w:rsidR="00CB3A28" w:rsidRDefault="00CB3A28" w:rsidP="00CB3A28">
      <w:pPr>
        <w:spacing w:after="0"/>
      </w:pPr>
      <w:r>
        <w:t>Sort playing cards</w:t>
      </w:r>
    </w:p>
    <w:p w14:paraId="48C2AA7C" w14:textId="77777777" w:rsidR="00CB3A28" w:rsidRDefault="00CB3A28" w:rsidP="00CB3A28">
      <w:pPr>
        <w:spacing w:after="0"/>
      </w:pPr>
      <w:r>
        <w:t>Ask the person about his or her favorite pet</w:t>
      </w:r>
    </w:p>
    <w:p w14:paraId="48C2AA7D" w14:textId="77777777" w:rsidR="001E45DE" w:rsidRDefault="00CB3A28" w:rsidP="00CB3A28">
      <w:pPr>
        <w:spacing w:after="0"/>
      </w:pPr>
      <w:r>
        <w:t>Ask the person about his or her first car</w:t>
      </w:r>
    </w:p>
    <w:sectPr w:rsidR="001E45DE" w:rsidSect="00CB3A2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zUwMDQxNzMyM7JQ0lEKTi0uzszPAykwrAUAbQMsVSwAAAA="/>
  </w:docVars>
  <w:rsids>
    <w:rsidRoot w:val="00CB3A28"/>
    <w:rsid w:val="000B066D"/>
    <w:rsid w:val="001E4484"/>
    <w:rsid w:val="0037750A"/>
    <w:rsid w:val="005354F8"/>
    <w:rsid w:val="007175C3"/>
    <w:rsid w:val="00CB3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C2AA1C"/>
  <w15:chartTrackingRefBased/>
  <w15:docId w15:val="{8EF5105C-06A2-4EFB-9600-685BDD62A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395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C526449ED99D41B2D2B340CA1937F3" ma:contentTypeVersion="5" ma:contentTypeDescription="Create a new document." ma:contentTypeScope="" ma:versionID="8d2762fe82f544bbccee4c104b991704">
  <xsd:schema xmlns:xsd="http://www.w3.org/2001/XMLSchema" xmlns:xs="http://www.w3.org/2001/XMLSchema" xmlns:p="http://schemas.microsoft.com/office/2006/metadata/properties" xmlns:ns2="76d4a639-f38e-4aa9-b9ed-705fa8c15af4" xmlns:ns3="24e2b6a9-67b6-4bdd-b1c3-c95ae59f6e27" targetNamespace="http://schemas.microsoft.com/office/2006/metadata/properties" ma:root="true" ma:fieldsID="f99680a8584ff4935b2cb6440b3cba17" ns2:_="" ns3:_="">
    <xsd:import namespace="76d4a639-f38e-4aa9-b9ed-705fa8c15af4"/>
    <xsd:import namespace="24e2b6a9-67b6-4bdd-b1c3-c95ae59f6e2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d4a639-f38e-4aa9-b9ed-705fa8c15af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e2b6a9-67b6-4bdd-b1c3-c95ae59f6e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46E63D8-C9ED-4496-9392-309C1C5668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d4a639-f38e-4aa9-b9ed-705fa8c15af4"/>
    <ds:schemaRef ds:uri="24e2b6a9-67b6-4bdd-b1c3-c95ae59f6e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1ADCAD-4471-4A6E-82AB-08562CC8F732}">
  <ds:schemaRefs>
    <ds:schemaRef ds:uri="76d4a639-f38e-4aa9-b9ed-705fa8c15af4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24e2b6a9-67b6-4bdd-b1c3-c95ae59f6e27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F78E6C4-CD41-4A92-B18D-9EE32DCCFB5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6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e Vought</dc:creator>
  <cp:keywords/>
  <dc:description/>
  <cp:lastModifiedBy>Sam  Zanrosso</cp:lastModifiedBy>
  <cp:revision>2</cp:revision>
  <dcterms:created xsi:type="dcterms:W3CDTF">2017-07-26T21:35:00Z</dcterms:created>
  <dcterms:modified xsi:type="dcterms:W3CDTF">2017-07-26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526449ED99D41B2D2B340CA1937F3</vt:lpwstr>
  </property>
</Properties>
</file>